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13E3B" w14:textId="77777777" w:rsidR="000C1A52" w:rsidRDefault="003D0DEE">
      <w:pPr>
        <w:pStyle w:val="Heading1"/>
      </w:pPr>
      <w:bookmarkStart w:id="0" w:name="matthew-maas"/>
      <w:r>
        <w:t>Matthew Maas</w:t>
      </w:r>
    </w:p>
    <w:p w14:paraId="28AD2D89" w14:textId="77777777" w:rsidR="000C1A52" w:rsidRDefault="003D0DEE">
      <w:pPr>
        <w:pStyle w:val="FirstParagraph"/>
      </w:pPr>
      <w:r>
        <w:rPr>
          <w:b/>
          <w:bCs/>
        </w:rPr>
        <w:t>Full-Stack C# / .NET Engineer | Healthcare · Fintech · AI Systems</w:t>
      </w:r>
    </w:p>
    <w:p w14:paraId="16B89AEB" w14:textId="77777777" w:rsidR="000C1A52" w:rsidRDefault="003D0DEE">
      <w:pPr>
        <w:pStyle w:val="BodyText"/>
      </w:pPr>
      <w:r>
        <w:t xml:space="preserve">Omaha, NE | (402) 957-8844 | </w:t>
      </w:r>
      <w:hyperlink r:id="rId5">
        <w:r>
          <w:rPr>
            <w:rStyle w:val="Hyperlink"/>
          </w:rPr>
          <w:t>mattmaas7@gmail.com</w:t>
        </w:r>
      </w:hyperlink>
      <w:r>
        <w:t xml:space="preserve"> | linkedin.com/in/mattmaas</w:t>
      </w:r>
    </w:p>
    <w:p w14:paraId="431BDB0C" w14:textId="77777777" w:rsidR="000C1A52" w:rsidRDefault="003D0DEE">
      <w:r>
        <w:pict w14:anchorId="327ABBBE">
          <v:rect id="_x0000_i1025" style="width:0;height:1.5pt" o:hralign="center" o:hrstd="t" o:hr="t"/>
        </w:pict>
      </w:r>
    </w:p>
    <w:p w14:paraId="1EAF459C" w14:textId="77777777" w:rsidR="000C1A52" w:rsidRDefault="003D0DEE">
      <w:pPr>
        <w:pStyle w:val="Heading2"/>
      </w:pPr>
      <w:bookmarkStart w:id="1" w:name="professional-summary"/>
      <w:r>
        <w:t>Professional Summary</w:t>
      </w:r>
    </w:p>
    <w:p w14:paraId="450E3AE0" w14:textId="77777777" w:rsidR="000C1A52" w:rsidRDefault="003D0DEE">
      <w:pPr>
        <w:pStyle w:val="FirstParagraph"/>
      </w:pPr>
      <w:r>
        <w:t>Full-stack software engineer with 8+ years of hands-on C#/.NET development experience building high-performance web applications, RESTful APIs, and enterprise systems across healthcare, financial services, and AI. Proven track record delivering HIPAA- and PCI-DSS-compliant production systems in fast-paced Agile environments. Experienced with modern cloud platforms (Azure, AWS), AI/LLM integration, and telephony communication systems. Passionate about solving complex integration challenges and building impac</w:t>
      </w:r>
      <w:r>
        <w:t>tful technology.</w:t>
      </w:r>
    </w:p>
    <w:p w14:paraId="4DF58EF9" w14:textId="77777777" w:rsidR="000C1A52" w:rsidRDefault="003D0DEE">
      <w:r>
        <w:pict w14:anchorId="29814815">
          <v:rect id="_x0000_i1026" style="width:0;height:1.5pt" o:hralign="center" o:hrstd="t" o:hr="t"/>
        </w:pict>
      </w:r>
    </w:p>
    <w:p w14:paraId="607ABA00" w14:textId="77777777" w:rsidR="000C1A52" w:rsidRDefault="003D0DEE">
      <w:pPr>
        <w:pStyle w:val="Heading2"/>
      </w:pPr>
      <w:bookmarkStart w:id="2" w:name="technical-skills"/>
      <w:bookmarkEnd w:id="1"/>
      <w:r>
        <w:t>Technical Skills</w:t>
      </w:r>
    </w:p>
    <w:p w14:paraId="5F3E8025" w14:textId="77777777" w:rsidR="000C1A52" w:rsidRDefault="003D0DEE">
      <w:pPr>
        <w:pStyle w:val="FirstParagraph"/>
      </w:pPr>
      <w:r>
        <w:rPr>
          <w:b/>
          <w:bCs/>
        </w:rPr>
        <w:t>Languages:</w:t>
      </w:r>
      <w:r>
        <w:t xml:space="preserve"> C#, JavaScript, TypeScript, SQL, Python, Java, XAML, HTML/CSS</w:t>
      </w:r>
    </w:p>
    <w:p w14:paraId="7BC6E5BA" w14:textId="77777777" w:rsidR="000C1A52" w:rsidRDefault="003D0DEE">
      <w:pPr>
        <w:pStyle w:val="BodyText"/>
      </w:pPr>
      <w:r>
        <w:rPr>
          <w:b/>
          <w:bCs/>
        </w:rPr>
        <w:t>Frameworks &amp; Libraries:</w:t>
      </w:r>
      <w:r>
        <w:t xml:space="preserve"> .NET (Core, Framework, 6/8), ASP.NET Web API, Entity Framework / EF Core, WPF (MVVM), React, Angular, Node.js, Spring Boot</w:t>
      </w:r>
    </w:p>
    <w:p w14:paraId="18680C0E" w14:textId="77777777" w:rsidR="000C1A52" w:rsidRDefault="003D0DEE">
      <w:pPr>
        <w:pStyle w:val="BodyText"/>
      </w:pPr>
      <w:r>
        <w:rPr>
          <w:b/>
          <w:bCs/>
        </w:rPr>
        <w:t>Communications &amp; Telephony:</w:t>
      </w:r>
      <w:r>
        <w:t xml:space="preserve"> Twilio Programmable Voice, Azure Communication Services, PSTN connectivity, speech-to-speech pipelines, SIP, telephony integration</w:t>
      </w:r>
    </w:p>
    <w:p w14:paraId="6AA335BF" w14:textId="77777777" w:rsidR="000C1A52" w:rsidRDefault="003D0DEE">
      <w:pPr>
        <w:pStyle w:val="BodyText"/>
      </w:pPr>
      <w:r>
        <w:rPr>
          <w:b/>
          <w:bCs/>
        </w:rPr>
        <w:t>Databases &amp; Data:</w:t>
      </w:r>
      <w:r>
        <w:t xml:space="preserve"> MS SQL Server, Azure Cosmos DB, Elasticsearch, query tuning, indexing, stored procedures</w:t>
      </w:r>
    </w:p>
    <w:p w14:paraId="1251D73A" w14:textId="77777777" w:rsidR="000C1A52" w:rsidRDefault="003D0DEE">
      <w:pPr>
        <w:pStyle w:val="BodyText"/>
      </w:pPr>
      <w:r>
        <w:rPr>
          <w:b/>
          <w:bCs/>
        </w:rPr>
        <w:t>API &amp; Integration:</w:t>
      </w:r>
      <w:r>
        <w:t xml:space="preserve"> RESTful Web Services, Web API, 3rd party API integration, Postman, SoapUI, Fiddler, OpenAI API, webhook orchestration</w:t>
      </w:r>
    </w:p>
    <w:p w14:paraId="68BA82B1" w14:textId="77777777" w:rsidR="000C1A52" w:rsidRDefault="003D0DEE">
      <w:pPr>
        <w:pStyle w:val="BodyText"/>
      </w:pPr>
      <w:r>
        <w:rPr>
          <w:b/>
          <w:bCs/>
        </w:rPr>
        <w:t>Testing:</w:t>
      </w:r>
      <w:r>
        <w:t xml:space="preserve"> NUnit, xUnit, Jest, Selenium WebDriver, React Testing Library, BDD (Gherkin), unit testing, integration testing</w:t>
      </w:r>
    </w:p>
    <w:p w14:paraId="5634AA19" w14:textId="77777777" w:rsidR="000C1A52" w:rsidRDefault="003D0DEE">
      <w:pPr>
        <w:pStyle w:val="BodyText"/>
      </w:pPr>
      <w:r>
        <w:rPr>
          <w:b/>
          <w:bCs/>
        </w:rPr>
        <w:t>DevOps &amp; Tools:</w:t>
      </w:r>
      <w:r>
        <w:t xml:space="preserve"> Azure DevOps (CI/CD pipelines, boards, repos), Git, Docker, Jenkins, Visual Studio, VS Code, Jira</w:t>
      </w:r>
    </w:p>
    <w:p w14:paraId="3D6E6D34" w14:textId="77777777" w:rsidR="000C1A52" w:rsidRDefault="003D0DEE">
      <w:pPr>
        <w:pStyle w:val="BodyText"/>
      </w:pPr>
      <w:r>
        <w:rPr>
          <w:b/>
          <w:bCs/>
        </w:rPr>
        <w:t>Architecture &amp; Practices:</w:t>
      </w:r>
      <w:r>
        <w:t xml:space="preserve"> </w:t>
      </w:r>
      <w:r>
        <w:t>SOLID design principles, secure coding, OWASP, distributed systems, microservices, event-driven architecture, Agile/Scrum</w:t>
      </w:r>
    </w:p>
    <w:p w14:paraId="506041DA" w14:textId="77777777" w:rsidR="000C1A52" w:rsidRDefault="003D0DEE">
      <w:pPr>
        <w:pStyle w:val="BodyText"/>
      </w:pPr>
      <w:r>
        <w:rPr>
          <w:b/>
          <w:bCs/>
        </w:rPr>
        <w:t>Compliance:</w:t>
      </w:r>
      <w:r>
        <w:t xml:space="preserve"> HIPAA, PCI-DSS (Fortify remediation), HL7, DICOM</w:t>
      </w:r>
    </w:p>
    <w:p w14:paraId="17CB197F" w14:textId="77777777" w:rsidR="000C1A52" w:rsidRDefault="003D0DEE">
      <w:r>
        <w:pict w14:anchorId="5FB72239">
          <v:rect id="_x0000_i1027" style="width:0;height:1.5pt" o:hralign="center" o:hrstd="t" o:hr="t"/>
        </w:pict>
      </w:r>
    </w:p>
    <w:p w14:paraId="659DD3AF" w14:textId="77777777" w:rsidR="000C1A52" w:rsidRDefault="003D0DEE">
      <w:pPr>
        <w:pStyle w:val="Heading2"/>
      </w:pPr>
      <w:bookmarkStart w:id="3" w:name="education"/>
      <w:bookmarkEnd w:id="2"/>
      <w:r>
        <w:lastRenderedPageBreak/>
        <w:t>Education</w:t>
      </w:r>
    </w:p>
    <w:p w14:paraId="72CEC367" w14:textId="77777777" w:rsidR="000C1A52" w:rsidRDefault="003D0DEE">
      <w:pPr>
        <w:pStyle w:val="FirstParagraph"/>
      </w:pPr>
      <w:r>
        <w:rPr>
          <w:b/>
          <w:bCs/>
        </w:rPr>
        <w:t>University of Nebraska-Lincoln</w:t>
      </w:r>
      <w:r>
        <w:t xml:space="preserve"> | Lincoln, NE | Aug 2015 -- Dec 2018 Bachelor of Science in Computer Science | Minor in Mathematics | GPA: 3.6</w:t>
      </w:r>
    </w:p>
    <w:p w14:paraId="012B36AA" w14:textId="77777777" w:rsidR="000C1A52" w:rsidRDefault="003D0DEE">
      <w:pPr>
        <w:pStyle w:val="Compact"/>
        <w:numPr>
          <w:ilvl w:val="0"/>
          <w:numId w:val="2"/>
        </w:numPr>
      </w:pPr>
      <w:r>
        <w:t>Honors: Regents Scholar, Dean's List, CSE Honors Program</w:t>
      </w:r>
    </w:p>
    <w:p w14:paraId="71DCCF21" w14:textId="77777777" w:rsidR="000C1A52" w:rsidRDefault="003D0DEE">
      <w:pPr>
        <w:pStyle w:val="Compact"/>
        <w:numPr>
          <w:ilvl w:val="0"/>
          <w:numId w:val="2"/>
        </w:numPr>
      </w:pPr>
      <w:r>
        <w:t>Activities: Vice President -- Association for Computing Machinery (ACM), CS Tutor (Data Structures, Algorithms)</w:t>
      </w:r>
    </w:p>
    <w:p w14:paraId="3F0307BF" w14:textId="77777777" w:rsidR="000C1A52" w:rsidRDefault="003D0DEE">
      <w:r>
        <w:pict w14:anchorId="0FA8C152">
          <v:rect id="_x0000_i1028" style="width:0;height:1.5pt" o:hralign="center" o:hrstd="t" o:hr="t"/>
        </w:pict>
      </w:r>
    </w:p>
    <w:p w14:paraId="724CF8D5" w14:textId="77777777" w:rsidR="000C1A52" w:rsidRDefault="003D0DEE">
      <w:pPr>
        <w:pStyle w:val="Heading2"/>
      </w:pPr>
      <w:bookmarkStart w:id="4" w:name="professional-experience"/>
      <w:bookmarkEnd w:id="3"/>
      <w:r>
        <w:t>Professional Experience</w:t>
      </w:r>
    </w:p>
    <w:p w14:paraId="0DF30A67" w14:textId="77777777" w:rsidR="000C1A52" w:rsidRDefault="003D0DEE">
      <w:pPr>
        <w:pStyle w:val="Heading3"/>
      </w:pPr>
      <w:bookmarkStart w:id="5" w:name="X8a428ceac1a60a78bc89b35583ae046c98274e9"/>
      <w:r>
        <w:t>Independent AI Engineer / Consultant | Remote | Jun 2023 -- Present</w:t>
      </w:r>
    </w:p>
    <w:p w14:paraId="3FE2D12F" w14:textId="77777777" w:rsidR="000C1A52" w:rsidRDefault="003D0DEE">
      <w:pPr>
        <w:pStyle w:val="Compact"/>
        <w:numPr>
          <w:ilvl w:val="0"/>
          <w:numId w:val="3"/>
        </w:numPr>
      </w:pPr>
      <w:r>
        <w:t>Built 80+ production automation workflows (n8n) and 30+ Model Context Protocol (MCP) servers integrating LLMs with business systems, telephony, and data pipelines.</w:t>
      </w:r>
    </w:p>
    <w:p w14:paraId="7B7FC1A7" w14:textId="77777777" w:rsidR="000C1A52" w:rsidRDefault="003D0DEE">
      <w:pPr>
        <w:pStyle w:val="Compact"/>
        <w:numPr>
          <w:ilvl w:val="0"/>
          <w:numId w:val="3"/>
        </w:numPr>
      </w:pPr>
      <w:r>
        <w:t>Engineered a real-time voice AI platform (</w:t>
      </w:r>
      <w:r>
        <w:rPr>
          <w:b/>
          <w:bCs/>
        </w:rPr>
        <w:t>OpenAI Realtime API + Twilio</w:t>
      </w:r>
      <w:r>
        <w:t>) and an autonomous multi-agent orchestration system (TypeScript) with tool use and long-term vector-database memory.</w:t>
      </w:r>
    </w:p>
    <w:p w14:paraId="6F350BBE" w14:textId="77777777" w:rsidR="000C1A52" w:rsidRDefault="003D0DEE">
      <w:pPr>
        <w:pStyle w:val="Compact"/>
        <w:numPr>
          <w:ilvl w:val="0"/>
          <w:numId w:val="3"/>
        </w:numPr>
      </w:pPr>
      <w:r>
        <w:t xml:space="preserve">Delivered AI and automation consulting; secured </w:t>
      </w:r>
      <w:r>
        <w:rPr>
          <w:b/>
          <w:bCs/>
        </w:rPr>
        <w:t>$14k+ in cloud infrastructure credits</w:t>
      </w:r>
      <w:r>
        <w:t xml:space="preserve"> (AWS, Microsoft, Google Cloud, Oracle) to fund product development (EbSnap).</w:t>
      </w:r>
    </w:p>
    <w:p w14:paraId="61105D66" w14:textId="77777777" w:rsidR="000C1A52" w:rsidRDefault="003D0DEE">
      <w:r>
        <w:pict w14:anchorId="580D2DBF">
          <v:rect id="_x0000_i1029" style="width:0;height:1.5pt" o:hralign="center" o:hrstd="t" o:hr="t"/>
        </w:pict>
      </w:r>
    </w:p>
    <w:p w14:paraId="4BDC091E" w14:textId="77777777" w:rsidR="000C1A52" w:rsidRDefault="003D0DEE">
      <w:pPr>
        <w:pStyle w:val="Heading3"/>
      </w:pPr>
      <w:bookmarkStart w:id="6" w:name="X3a626cc91915be9e7baeb55fccd87cee0b9bada"/>
      <w:bookmarkEnd w:id="5"/>
      <w:r>
        <w:t>West Coast Wound &amp; Skin Care | Software Engineer | Remote | Apr 2025 -- Aug 2025</w:t>
      </w:r>
    </w:p>
    <w:p w14:paraId="53568F6D" w14:textId="77777777" w:rsidR="000C1A52" w:rsidRDefault="003D0DEE">
      <w:pPr>
        <w:pStyle w:val="Compact"/>
        <w:numPr>
          <w:ilvl w:val="0"/>
          <w:numId w:val="4"/>
        </w:numPr>
      </w:pPr>
      <w:r>
        <w:t>Engineered a full-stack financial reporting and payroll suite in C#/.NET featuring configurable provider rate management, complex backend calculations, and Excel export with pivot tables for detailed auditing.</w:t>
      </w:r>
    </w:p>
    <w:p w14:paraId="3AC92609" w14:textId="77777777" w:rsidR="000C1A52" w:rsidRDefault="003D0DEE">
      <w:pPr>
        <w:pStyle w:val="Compact"/>
        <w:numPr>
          <w:ilvl w:val="0"/>
          <w:numId w:val="4"/>
        </w:numPr>
      </w:pPr>
      <w:r>
        <w:t>Built a C# data migration utility to import and synchronize data from a legacy EHR system, ensuring data integrity via validation and transactional support.</w:t>
      </w:r>
    </w:p>
    <w:p w14:paraId="51C4EE27" w14:textId="77777777" w:rsidR="000C1A52" w:rsidRDefault="003D0DEE">
      <w:pPr>
        <w:pStyle w:val="Compact"/>
        <w:numPr>
          <w:ilvl w:val="0"/>
          <w:numId w:val="4"/>
        </w:numPr>
      </w:pPr>
      <w:r>
        <w:t>Resolved critical backend defects (e.g., patient search) and improved UI/UX by fixing report rendering issues and enhancing cross-module consistency.</w:t>
      </w:r>
    </w:p>
    <w:p w14:paraId="0AF12191" w14:textId="77777777" w:rsidR="000C1A52" w:rsidRDefault="003D0DEE">
      <w:pPr>
        <w:pStyle w:val="Compact"/>
        <w:numPr>
          <w:ilvl w:val="0"/>
          <w:numId w:val="4"/>
        </w:numPr>
      </w:pPr>
      <w:r>
        <w:t>Contributed to feature planning and technical design, performing ongoing code maintenance, debugging, and performance optimization across the application.</w:t>
      </w:r>
    </w:p>
    <w:p w14:paraId="5FA17185" w14:textId="77777777" w:rsidR="000C1A52" w:rsidRDefault="003D0DEE">
      <w:pPr>
        <w:pStyle w:val="Compact"/>
        <w:numPr>
          <w:ilvl w:val="0"/>
          <w:numId w:val="4"/>
        </w:numPr>
      </w:pPr>
      <w:r>
        <w:t>Enforced HIPAA-compliant data handling: TLS 1.3 encryption, field-level data protection, and automatic audit logging of PHI access.</w:t>
      </w:r>
    </w:p>
    <w:p w14:paraId="4F8CDDD9" w14:textId="77777777" w:rsidR="000C1A52" w:rsidRDefault="003D0DEE">
      <w:r>
        <w:pict w14:anchorId="0CA0D2C1">
          <v:rect id="_x0000_i1030" style="width:0;height:1.5pt" o:hralign="center" o:hrstd="t" o:hr="t"/>
        </w:pict>
      </w:r>
    </w:p>
    <w:p w14:paraId="6A27A233" w14:textId="77777777" w:rsidR="000C1A52" w:rsidRDefault="003D0DEE">
      <w:pPr>
        <w:pStyle w:val="Heading3"/>
      </w:pPr>
      <w:bookmarkStart w:id="7" w:name="X1afa003057ecadc9a3315a6f6626b71009f8063"/>
      <w:bookmarkEnd w:id="6"/>
      <w:r>
        <w:t>CAI3p0 | AI Engineer Consultant | Remote | Jan 2025 -- Mar 2025</w:t>
      </w:r>
    </w:p>
    <w:p w14:paraId="0D866C9A" w14:textId="77777777" w:rsidR="000C1A52" w:rsidRDefault="003D0DEE">
      <w:pPr>
        <w:pStyle w:val="Compact"/>
        <w:numPr>
          <w:ilvl w:val="0"/>
          <w:numId w:val="5"/>
        </w:numPr>
      </w:pPr>
      <w:r>
        <w:t xml:space="preserve">Architected and built a voice application platform with Python, Flask, and </w:t>
      </w:r>
      <w:r>
        <w:rPr>
          <w:b/>
          <w:bCs/>
        </w:rPr>
        <w:t>Azure Communication Services</w:t>
      </w:r>
      <w:r>
        <w:t>, orchestrating AI-driven call transcription, analysis, and routing.</w:t>
      </w:r>
    </w:p>
    <w:p w14:paraId="7900FCE6" w14:textId="77777777" w:rsidR="000C1A52" w:rsidRDefault="003D0DEE">
      <w:pPr>
        <w:pStyle w:val="Compact"/>
        <w:numPr>
          <w:ilvl w:val="0"/>
          <w:numId w:val="5"/>
        </w:numPr>
      </w:pPr>
      <w:r>
        <w:t xml:space="preserve">Integrated </w:t>
      </w:r>
      <w:r>
        <w:rPr>
          <w:b/>
          <w:bCs/>
        </w:rPr>
        <w:t>Twilio Programmable Voice</w:t>
      </w:r>
      <w:r>
        <w:t xml:space="preserve"> for PSTN connectivity with real-time speech-to-speech workflows.</w:t>
      </w:r>
    </w:p>
    <w:p w14:paraId="35F30329" w14:textId="77777777" w:rsidR="000C1A52" w:rsidRDefault="003D0DEE">
      <w:pPr>
        <w:pStyle w:val="Compact"/>
        <w:numPr>
          <w:ilvl w:val="0"/>
          <w:numId w:val="5"/>
        </w:numPr>
      </w:pPr>
      <w:r>
        <w:lastRenderedPageBreak/>
        <w:t>Deployed serverless call processing infrastructure on AWS Lambda and API Gateway.</w:t>
      </w:r>
    </w:p>
    <w:p w14:paraId="46CCFC42" w14:textId="77777777" w:rsidR="000C1A52" w:rsidRDefault="003D0DEE">
      <w:r>
        <w:pict w14:anchorId="10C1EBD7">
          <v:rect id="_x0000_i1031" style="width:0;height:1.5pt" o:hralign="center" o:hrstd="t" o:hr="t"/>
        </w:pict>
      </w:r>
    </w:p>
    <w:p w14:paraId="40F64AF1" w14:textId="77777777" w:rsidR="000C1A52" w:rsidRDefault="003D0DEE">
      <w:pPr>
        <w:pStyle w:val="Heading3"/>
      </w:pPr>
      <w:bookmarkStart w:id="8" w:name="X67c0f88f2a8771e791acf437fc1769f377aeb85"/>
      <w:bookmarkEnd w:id="7"/>
      <w:r>
        <w:t>Fiserv | Software Engineer III (Contract) | Omaha, NE | 2022</w:t>
      </w:r>
    </w:p>
    <w:p w14:paraId="43A5C6A8" w14:textId="77777777" w:rsidR="000C1A52" w:rsidRDefault="003D0DEE">
      <w:pPr>
        <w:pStyle w:val="Compact"/>
        <w:numPr>
          <w:ilvl w:val="0"/>
          <w:numId w:val="6"/>
        </w:numPr>
      </w:pPr>
      <w:r>
        <w:t>Modernized legacy C# and VB.NET applications targeting .NET Framework 4.8, improving maintainability and resolving security vulnerabilities through Fortify static analysis scans (PCI-DSS compliance).</w:t>
      </w:r>
    </w:p>
    <w:p w14:paraId="49C30355" w14:textId="77777777" w:rsidR="000C1A52" w:rsidRDefault="003D0DEE">
      <w:pPr>
        <w:pStyle w:val="Compact"/>
        <w:numPr>
          <w:ilvl w:val="0"/>
          <w:numId w:val="6"/>
        </w:numPr>
      </w:pPr>
      <w:r>
        <w:t>Configured enterprise telephony and communication systems integrated with Fiserv Core banking platforms for B2B financial services clients.</w:t>
      </w:r>
    </w:p>
    <w:p w14:paraId="5963A7B9" w14:textId="77777777" w:rsidR="000C1A52" w:rsidRDefault="003D0DEE">
      <w:pPr>
        <w:pStyle w:val="Compact"/>
        <w:numPr>
          <w:ilvl w:val="0"/>
          <w:numId w:val="6"/>
        </w:numPr>
      </w:pPr>
      <w:r>
        <w:t>Facilitated seamless Windows Server upgrade from 2008 to 2016 using PowerShell automation, safeguarding uptime of critical financial applications.</w:t>
      </w:r>
    </w:p>
    <w:p w14:paraId="5F2647DC" w14:textId="77777777" w:rsidR="000C1A52" w:rsidRDefault="003D0DEE">
      <w:r>
        <w:pict w14:anchorId="7A8153A5">
          <v:rect id="_x0000_i1032" style="width:0;height:1.5pt" o:hralign="center" o:hrstd="t" o:hr="t"/>
        </w:pict>
      </w:r>
    </w:p>
    <w:p w14:paraId="5A9FB317" w14:textId="77777777" w:rsidR="000C1A52" w:rsidRDefault="003D0DEE">
      <w:pPr>
        <w:pStyle w:val="Heading3"/>
      </w:pPr>
      <w:bookmarkStart w:id="9" w:name="X6833e9756af728c529eeb81f7b87c71b188cee4"/>
      <w:bookmarkEnd w:id="8"/>
      <w:r>
        <w:t>HelpSystems (Fortra) | Software Engineer (Contract) | Remote | Mar 2022 -- Sep 2022</w:t>
      </w:r>
    </w:p>
    <w:p w14:paraId="3BA64FF9" w14:textId="77777777" w:rsidR="000C1A52" w:rsidRDefault="003D0DEE">
      <w:pPr>
        <w:pStyle w:val="Compact"/>
        <w:numPr>
          <w:ilvl w:val="0"/>
          <w:numId w:val="7"/>
        </w:numPr>
      </w:pPr>
      <w:r>
        <w:t xml:space="preserve">Enhanced performance and workflows for </w:t>
      </w:r>
      <w:r>
        <w:rPr>
          <w:b/>
          <w:bCs/>
        </w:rPr>
        <w:t>Automate</w:t>
      </w:r>
      <w:r>
        <w:t xml:space="preserve"> desktop automation software (C#, .NET Core, Entity Framework), a product used by enterprises for business process automation.</w:t>
      </w:r>
    </w:p>
    <w:p w14:paraId="7656DC65" w14:textId="77777777" w:rsidR="000C1A52" w:rsidRDefault="003D0DEE">
      <w:pPr>
        <w:pStyle w:val="Compact"/>
        <w:numPr>
          <w:ilvl w:val="0"/>
          <w:numId w:val="7"/>
        </w:numPr>
      </w:pPr>
      <w:r>
        <w:t>Participated in Agile/Scrum ceremonies including daily stand-ups, sprint planning, retrospectives, and peer code reviews.</w:t>
      </w:r>
    </w:p>
    <w:p w14:paraId="7D51FFD4" w14:textId="77777777" w:rsidR="000C1A52" w:rsidRDefault="003D0DEE">
      <w:pPr>
        <w:pStyle w:val="Compact"/>
        <w:numPr>
          <w:ilvl w:val="0"/>
          <w:numId w:val="7"/>
        </w:numPr>
      </w:pPr>
      <w:r>
        <w:t>Authored internal design-to-code starter kit: ESLint, Prettier, Jest, React Testing Library, and Vite CI pipeline integrated into Azure DevOps.</w:t>
      </w:r>
    </w:p>
    <w:p w14:paraId="4DD07302" w14:textId="77777777" w:rsidR="000C1A52" w:rsidRDefault="003D0DEE">
      <w:r>
        <w:pict w14:anchorId="4E72D827">
          <v:rect id="_x0000_i1033" style="width:0;height:1.5pt" o:hralign="center" o:hrstd="t" o:hr="t"/>
        </w:pict>
      </w:r>
    </w:p>
    <w:p w14:paraId="50D8EB78" w14:textId="77777777" w:rsidR="000C1A52" w:rsidRDefault="003D0DEE">
      <w:pPr>
        <w:pStyle w:val="Heading3"/>
      </w:pPr>
      <w:bookmarkStart w:id="10" w:name="Xcad134b3f9b1c354e58c175fb1f679e01825739"/>
      <w:bookmarkEnd w:id="9"/>
      <w:r>
        <w:t>Sound Technologies | Software Engineer | Carlsbad, CA | Jan 2019 -- Nov 2021</w:t>
      </w:r>
    </w:p>
    <w:p w14:paraId="2CCE28F8" w14:textId="77777777" w:rsidR="000C1A52" w:rsidRDefault="003D0DEE">
      <w:pPr>
        <w:pStyle w:val="Compact"/>
        <w:numPr>
          <w:ilvl w:val="0"/>
          <w:numId w:val="8"/>
        </w:numPr>
      </w:pPr>
      <w:r>
        <w:t xml:space="preserve">Architected and developed </w:t>
      </w:r>
      <w:r>
        <w:rPr>
          <w:b/>
          <w:bCs/>
        </w:rPr>
        <w:t>Smart DR Fusion</w:t>
      </w:r>
      <w:r>
        <w:t xml:space="preserve"> </w:t>
      </w:r>
      <w:r>
        <w:t>medical imaging application (C#, WPF, MVVM, MS SQL Server, Entity Framework), following DICOM standards and streamlining radiologist review workflow.</w:t>
      </w:r>
    </w:p>
    <w:p w14:paraId="7C068BC8" w14:textId="77777777" w:rsidR="000C1A52" w:rsidRDefault="003D0DEE">
      <w:pPr>
        <w:pStyle w:val="Compact"/>
        <w:numPr>
          <w:ilvl w:val="0"/>
          <w:numId w:val="8"/>
        </w:numPr>
      </w:pPr>
      <w:r>
        <w:t xml:space="preserve">Led full development lifecycle of </w:t>
      </w:r>
      <w:r>
        <w:rPr>
          <w:b/>
          <w:bCs/>
        </w:rPr>
        <w:t>Smart RLT Sport</w:t>
      </w:r>
      <w:r>
        <w:t xml:space="preserve"> laser therapy application, now deployed in 5,000+ veterinary clinics worldwide; interfaced with C++ native libraries to control diagnostic hardware.</w:t>
      </w:r>
    </w:p>
    <w:p w14:paraId="222D61C2" w14:textId="77777777" w:rsidR="000C1A52" w:rsidRDefault="003D0DEE">
      <w:pPr>
        <w:pStyle w:val="Compact"/>
        <w:numPr>
          <w:ilvl w:val="0"/>
          <w:numId w:val="8"/>
        </w:numPr>
      </w:pPr>
      <w:r>
        <w:t>Redesigned unified UI across 4 diagnostic imaging products, delivering modern touch-friendly interfaces with light/dark themes and multi-language localization support.</w:t>
      </w:r>
    </w:p>
    <w:p w14:paraId="420C0ABF" w14:textId="77777777" w:rsidR="000C1A52" w:rsidRDefault="003D0DEE">
      <w:pPr>
        <w:pStyle w:val="Compact"/>
        <w:numPr>
          <w:ilvl w:val="0"/>
          <w:numId w:val="8"/>
        </w:numPr>
      </w:pPr>
      <w:r>
        <w:t>Built product documentation portals using React, Docusaurus, and Markdown with Algolia-powered search integration.</w:t>
      </w:r>
    </w:p>
    <w:p w14:paraId="63050EDC" w14:textId="77777777" w:rsidR="000C1A52" w:rsidRDefault="003D0DEE">
      <w:pPr>
        <w:pStyle w:val="Compact"/>
        <w:numPr>
          <w:ilvl w:val="0"/>
          <w:numId w:val="8"/>
        </w:numPr>
      </w:pPr>
      <w:r>
        <w:t>Implemented Azure DevOps CI/CD pipelines for automated build, test, and release management across multiple product lines.</w:t>
      </w:r>
    </w:p>
    <w:p w14:paraId="54180714" w14:textId="77777777" w:rsidR="000C1A52" w:rsidRDefault="003D0DEE">
      <w:r>
        <w:pict w14:anchorId="26DB29B6">
          <v:rect id="_x0000_i1034" style="width:0;height:1.5pt" o:hralign="center" o:hrstd="t" o:hr="t"/>
        </w:pict>
      </w:r>
    </w:p>
    <w:p w14:paraId="38D47F74" w14:textId="77777777" w:rsidR="000C1A52" w:rsidRDefault="003D0DEE">
      <w:pPr>
        <w:pStyle w:val="Heading3"/>
      </w:pPr>
      <w:bookmarkStart w:id="11" w:name="X0468ed9af9d40fcfcd715eda982bf59756794fb"/>
      <w:bookmarkEnd w:id="10"/>
      <w:r>
        <w:lastRenderedPageBreak/>
        <w:t>Epic Systems | Software Development Intern | Verona, WI | May 2018 -- Aug 2018</w:t>
      </w:r>
    </w:p>
    <w:p w14:paraId="4B2A6247" w14:textId="77777777" w:rsidR="000C1A52" w:rsidRDefault="003D0DEE">
      <w:pPr>
        <w:pStyle w:val="Compact"/>
        <w:numPr>
          <w:ilvl w:val="0"/>
          <w:numId w:val="9"/>
        </w:numPr>
      </w:pPr>
      <w:r>
        <w:t xml:space="preserve">Developed a surgical planning applet for Epic's </w:t>
      </w:r>
      <w:r>
        <w:rPr>
          <w:b/>
          <w:bCs/>
        </w:rPr>
        <w:t>OpTime</w:t>
      </w:r>
      <w:r>
        <w:t xml:space="preserve"> operating room management system using C# and WPF, integrating with HL7-compliant patient workflows.</w:t>
      </w:r>
    </w:p>
    <w:p w14:paraId="34090F2B" w14:textId="77777777" w:rsidR="000C1A52" w:rsidRDefault="003D0DEE">
      <w:pPr>
        <w:pStyle w:val="Compact"/>
        <w:numPr>
          <w:ilvl w:val="0"/>
          <w:numId w:val="9"/>
        </w:numPr>
      </w:pPr>
      <w:r>
        <w:t>Implemented visual hierarchy logic to highlight critical implants based on surgery location and MRI safety classifications.</w:t>
      </w:r>
    </w:p>
    <w:p w14:paraId="5A97A223" w14:textId="77777777" w:rsidR="000C1A52" w:rsidRDefault="003D0DEE">
      <w:r>
        <w:pict w14:anchorId="40DBE0EA">
          <v:rect id="_x0000_i1035" style="width:0;height:1.5pt" o:hralign="center" o:hrstd="t" o:hr="t"/>
        </w:pict>
      </w:r>
    </w:p>
    <w:p w14:paraId="0633F76E" w14:textId="77777777" w:rsidR="000C1A52" w:rsidRDefault="003D0DEE">
      <w:pPr>
        <w:pStyle w:val="Heading3"/>
      </w:pPr>
      <w:bookmarkStart w:id="12" w:name="Xe51011893a6fa9c8a67227a5516aa89c26e2c52"/>
      <w:bookmarkEnd w:id="11"/>
      <w:r>
        <w:t>Garmin International | Software Engineering Intern | Olathe, KS | May 2017 -- Aug 2017</w:t>
      </w:r>
    </w:p>
    <w:p w14:paraId="12A7DADB" w14:textId="77777777" w:rsidR="000C1A52" w:rsidRDefault="003D0DEE">
      <w:pPr>
        <w:pStyle w:val="Compact"/>
        <w:numPr>
          <w:ilvl w:val="0"/>
          <w:numId w:val="10"/>
        </w:numPr>
      </w:pPr>
      <w:r>
        <w:t>Developed a Java-based REST API to synchronize user health data from Garmin wearables post-outages, reducing algorithm complexity from O(n³) to O(n).</w:t>
      </w:r>
    </w:p>
    <w:p w14:paraId="4C83B742" w14:textId="77777777" w:rsidR="000C1A52" w:rsidRDefault="003D0DEE">
      <w:pPr>
        <w:pStyle w:val="Compact"/>
        <w:numPr>
          <w:ilvl w:val="0"/>
          <w:numId w:val="10"/>
        </w:numPr>
      </w:pPr>
      <w:r>
        <w:t>Created a sandbox testing environment using Spring Boot to validate 3rd party REST API integrations for the Garmin Health enterprise platform.</w:t>
      </w:r>
    </w:p>
    <w:p w14:paraId="741A458D" w14:textId="77777777" w:rsidR="000C1A52" w:rsidRDefault="003D0DEE">
      <w:r>
        <w:pict w14:anchorId="4E505AE2">
          <v:rect id="_x0000_i1036" style="width:0;height:1.5pt" o:hralign="center" o:hrstd="t" o:hr="t"/>
        </w:pict>
      </w:r>
    </w:p>
    <w:p w14:paraId="2EEB259D" w14:textId="77777777" w:rsidR="000C1A52" w:rsidRDefault="003D0DEE">
      <w:pPr>
        <w:pStyle w:val="Heading3"/>
      </w:pPr>
      <w:bookmarkStart w:id="13" w:name="X700058e742f7ec932f65409f49c9f9dd53b9d19"/>
      <w:bookmarkEnd w:id="12"/>
      <w:r>
        <w:t>NRC Health | Raikes School Senior Design Capstone | Lincoln, NE | Aug 2017 -- May 2018</w:t>
      </w:r>
    </w:p>
    <w:p w14:paraId="0E0EC763" w14:textId="77777777" w:rsidR="000C1A52" w:rsidRDefault="003D0DEE">
      <w:pPr>
        <w:pStyle w:val="Compact"/>
        <w:numPr>
          <w:ilvl w:val="0"/>
          <w:numId w:val="11"/>
        </w:numPr>
      </w:pPr>
      <w:r>
        <w:t>Built an interactive geospatial health market analysis web tool (JavaScript, C#, ASP.NET) for NRC Health as a University of Nebraska Raikes School Senior Design capstone engagement.</w:t>
      </w:r>
    </w:p>
    <w:p w14:paraId="6803E226" w14:textId="77777777" w:rsidR="000C1A52" w:rsidRDefault="003D0DEE">
      <w:pPr>
        <w:pStyle w:val="Compact"/>
        <w:numPr>
          <w:ilvl w:val="0"/>
          <w:numId w:val="11"/>
        </w:numPr>
      </w:pPr>
      <w:r>
        <w:t>Applied Agile project management methodologies with Azure DevOps CI/CD throughout the full project lifecycle.</w:t>
      </w:r>
    </w:p>
    <w:p w14:paraId="7807CD0E" w14:textId="77777777" w:rsidR="000C1A52" w:rsidRDefault="003D0DEE">
      <w:r>
        <w:pict w14:anchorId="7BBB5CD3">
          <v:rect id="_x0000_i1037" style="width:0;height:1.5pt" o:hralign="center" o:hrstd="t" o:hr="t"/>
        </w:pict>
      </w:r>
    </w:p>
    <w:p w14:paraId="5E527896" w14:textId="77777777" w:rsidR="000C1A52" w:rsidRDefault="003D0DEE">
      <w:pPr>
        <w:pStyle w:val="Heading3"/>
      </w:pPr>
      <w:bookmarkStart w:id="14" w:name="Xd90df7ea044fa73aa2e1dc7b98960469432c056"/>
      <w:bookmarkEnd w:id="13"/>
      <w:r>
        <w:t>CSG International | Software Development Intern | Omaha, NE | May 2016 -- Dec 2016</w:t>
      </w:r>
    </w:p>
    <w:p w14:paraId="1CE8FEEA" w14:textId="77777777" w:rsidR="000C1A52" w:rsidRDefault="003D0DEE">
      <w:pPr>
        <w:pStyle w:val="Compact"/>
        <w:numPr>
          <w:ilvl w:val="0"/>
          <w:numId w:val="12"/>
        </w:numPr>
      </w:pPr>
      <w:r>
        <w:t>Enhanced an infrastructure event logging and alerting web application using C#, .NET, Elasticsearch, TypeScript, and AngularJS 1.5/1.6.</w:t>
      </w:r>
    </w:p>
    <w:p w14:paraId="31882A7B" w14:textId="77777777" w:rsidR="000C1A52" w:rsidRDefault="003D0DEE">
      <w:pPr>
        <w:pStyle w:val="Compact"/>
        <w:numPr>
          <w:ilvl w:val="0"/>
          <w:numId w:val="12"/>
        </w:numPr>
      </w:pPr>
      <w:r>
        <w:t>Developed automated UI and regression tests with C#, Selenium WebDriver, and Gherkin (BDD); integrated into Azure DevOps CI/CD pipelines.</w:t>
      </w:r>
    </w:p>
    <w:p w14:paraId="4FD2717F" w14:textId="77777777" w:rsidR="000C1A52" w:rsidRDefault="003D0DEE">
      <w:r>
        <w:pict w14:anchorId="5DE50ADA">
          <v:rect id="_x0000_i1038" style="width:0;height:1.5pt" o:hralign="center" o:hrstd="t" o:hr="t"/>
        </w:pict>
      </w:r>
    </w:p>
    <w:p w14:paraId="5758F38C" w14:textId="77777777" w:rsidR="000C1A52" w:rsidRDefault="003D0DEE">
      <w:pPr>
        <w:pStyle w:val="Heading2"/>
      </w:pPr>
      <w:bookmarkStart w:id="15" w:name="personal-projects"/>
      <w:bookmarkEnd w:id="4"/>
      <w:bookmarkEnd w:id="14"/>
      <w:r>
        <w:t>Personal Projects</w:t>
      </w:r>
    </w:p>
    <w:p w14:paraId="0A84169B" w14:textId="77777777" w:rsidR="000C1A52" w:rsidRDefault="003D0DEE">
      <w:pPr>
        <w:pStyle w:val="FirstParagraph"/>
      </w:pPr>
      <w:r>
        <w:rPr>
          <w:b/>
          <w:bCs/>
        </w:rPr>
        <w:t>EbSnap</w:t>
      </w:r>
      <w:r>
        <w:t xml:space="preserve"> </w:t>
      </w:r>
      <w:r>
        <w:rPr>
          <w:i/>
          <w:iCs/>
        </w:rPr>
        <w:t>(commercial SaaS — ebsnap.com)</w:t>
      </w:r>
      <w:r>
        <w:t xml:space="preserve"> | Next.js 16, React 19, Google Gemini (Vertex AI), Prisma, Stripe, eBay Sell API | 2025 -- Present </w:t>
      </w:r>
      <w:r>
        <w:t>AI-powered eBay listing generator: users snap a product photo and receive a complete, optimized listing — title, item specifics, description, and market-based pricing — in seconds, with one-click publishing to eBay. Features Gemini vision-based item identification, multi-account eBay OAuth, Stripe subscription tiers, and client-side image optimization. Deployed live in production at ebsnap.com.</w:t>
      </w:r>
    </w:p>
    <w:p w14:paraId="0863FC7F" w14:textId="77777777" w:rsidR="000C1A52" w:rsidRDefault="003D0DEE">
      <w:pPr>
        <w:pStyle w:val="BodyText"/>
      </w:pPr>
      <w:r>
        <w:rPr>
          <w:b/>
          <w:bCs/>
        </w:rPr>
        <w:t>AI Phone Agent</w:t>
      </w:r>
      <w:r>
        <w:t xml:space="preserve"> </w:t>
      </w:r>
      <w:r>
        <w:t>| Twilio Media Streams, AWS Bedrock Nova Sonic, OpenAI Realtime API, Pipecat/FastAPI, AWS ECS Fargate | 2025 -- Present Real-time voice agent platform for automated inbound/outbound phone handling. Streams telephony audio into a low-latency speech-to-speech LLM pipeline with tool use — lead qualification, SMS booking links, and CRM/email handoff. Containerized for AWS ECS Fargate with Twilio signature validation and rate limiting.</w:t>
      </w:r>
    </w:p>
    <w:p w14:paraId="7EDA52D9" w14:textId="77777777" w:rsidR="000C1A52" w:rsidRDefault="003D0DEE">
      <w:pPr>
        <w:pStyle w:val="BodyText"/>
      </w:pPr>
      <w:r>
        <w:rPr>
          <w:b/>
          <w:bCs/>
        </w:rPr>
        <w:t>MCP Server Suite</w:t>
      </w:r>
      <w:r>
        <w:t xml:space="preserve"> </w:t>
      </w:r>
      <w:r>
        <w:t>| Model Context Protocol, TypeScript, Python, REST integration | 2024 -- Present Suite of 30+ Model Context Protocol servers that expose external APIs and services (media management, automation platforms, n8n) as typed tools for LLM agents, enabling tool-augmented AI workflows across heterogeneous systems.</w:t>
      </w:r>
    </w:p>
    <w:p w14:paraId="18A95050" w14:textId="77777777" w:rsidR="000C1A52" w:rsidRDefault="003D0DEE">
      <w:pPr>
        <w:pStyle w:val="BodyText"/>
      </w:pPr>
      <w:r>
        <w:rPr>
          <w:b/>
          <w:bCs/>
        </w:rPr>
        <w:t>AI Document Summarizer</w:t>
      </w:r>
      <w:r>
        <w:t xml:space="preserve"> </w:t>
      </w:r>
      <w:r>
        <w:rPr>
          <w:i/>
          <w:iCs/>
        </w:rPr>
        <w:t>(cross-platform mobile app)</w:t>
      </w:r>
      <w:r>
        <w:t xml:space="preserve"> | .NET MAUI, C#, MVVM, Azure Cosmos DB, Azure Functions, Blob Storage, OpenAI API, Python | 2024 </w:t>
      </w:r>
      <w:r>
        <w:t>Native cross-platform mobile app (Android, iOS, Windows, macOS) that ingests large public open-data document sets and delivers searchable, AI-generated plain-language summaries and key-change highlights. Python pipeline enriches and stores documents in Cosmos DB; Azure Functions orchestrate automated collection; secrets secured via Azure Key Vault with HTTPS and role-based access. Async operations, lazy loading, and local caching for a responsive UI.</w:t>
      </w:r>
      <w:bookmarkEnd w:id="0"/>
      <w:bookmarkEnd w:id="15"/>
    </w:p>
    <w:sectPr w:rsidR="000C1A52" w:rsidSect="00C60471">
      <w:footnotePr>
        <w:numRestart w:val="eachSect"/>
      </w:footnotePr>
      <w:pgSz w:w="12240" w:h="15840"/>
      <w:pgMar w:top="720" w:right="1080" w:bottom="72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C833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503C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76835395">
    <w:abstractNumId w:val="0"/>
  </w:num>
  <w:num w:numId="2" w16cid:durableId="1607082800">
    <w:abstractNumId w:val="1"/>
  </w:num>
  <w:num w:numId="3" w16cid:durableId="241333677">
    <w:abstractNumId w:val="1"/>
  </w:num>
  <w:num w:numId="4" w16cid:durableId="1505710195">
    <w:abstractNumId w:val="1"/>
  </w:num>
  <w:num w:numId="5" w16cid:durableId="592055456">
    <w:abstractNumId w:val="1"/>
  </w:num>
  <w:num w:numId="6" w16cid:durableId="1040590833">
    <w:abstractNumId w:val="1"/>
  </w:num>
  <w:num w:numId="7" w16cid:durableId="999041671">
    <w:abstractNumId w:val="1"/>
  </w:num>
  <w:num w:numId="8" w16cid:durableId="1889996796">
    <w:abstractNumId w:val="1"/>
  </w:num>
  <w:num w:numId="9" w16cid:durableId="5863421">
    <w:abstractNumId w:val="1"/>
  </w:num>
  <w:num w:numId="10" w16cid:durableId="733551929">
    <w:abstractNumId w:val="1"/>
  </w:num>
  <w:num w:numId="11" w16cid:durableId="236398576">
    <w:abstractNumId w:val="1"/>
  </w:num>
  <w:num w:numId="12" w16cid:durableId="748236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1A52"/>
    <w:rsid w:val="000C1A52"/>
    <w:rsid w:val="002F5FA4"/>
    <w:rsid w:val="003D0DEE"/>
    <w:rsid w:val="00C60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C98B2"/>
  <w15:docId w15:val="{E1ACF0C0-3BA5-427D-AF23-5C50A8F78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40"/>
    </w:pPr>
    <w:rPr>
      <w:sz w:val="2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60"/>
      <w:outlineLvl w:val="0"/>
    </w:pPr>
    <w:rPr>
      <w:rFonts w:asciiTheme="majorHAnsi" w:eastAsiaTheme="majorEastAsia" w:hAnsiTheme="majorHAnsi" w:cstheme="majorBidi"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60"/>
      <w:outlineLvl w:val="1"/>
    </w:pPr>
    <w:rPr>
      <w:rFonts w:asciiTheme="majorHAnsi" w:eastAsiaTheme="majorEastAsia" w:hAnsiTheme="majorHAnsi" w:cstheme="majorBidi"/>
      <w:color w:val="0F4761" w:themeColor="accent1" w:themeShade="BF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60"/>
      <w:outlineLvl w:val="2"/>
    </w:pPr>
    <w:rPr>
      <w:rFonts w:eastAsiaTheme="majorEastAsia" w:cstheme="majorBidi"/>
      <w:color w:val="0F4761" w:themeColor="accent1" w:themeShade="BF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lainText">
    <w:name w:val="Plain Text"/>
    <w:basedOn w:val="Normal"/>
    <w:link w:val="PlainTextChar"/>
    <w:rsid w:val="00C60471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C60471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ttmaas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409</Words>
  <Characters>8037</Characters>
  <Application>Microsoft Office Word</Application>
  <DocSecurity>0</DocSecurity>
  <Lines>66</Lines>
  <Paragraphs>18</Paragraphs>
  <ScaleCrop>false</ScaleCrop>
  <Company/>
  <LinksUpToDate>false</LinksUpToDate>
  <CharactersWithSpaces>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</cp:lastModifiedBy>
  <cp:revision>2</cp:revision>
  <dcterms:created xsi:type="dcterms:W3CDTF">2026-07-22T20:34:00Z</dcterms:created>
  <dcterms:modified xsi:type="dcterms:W3CDTF">2026-07-22T20:34:00Z</dcterms:modified>
</cp:coreProperties>
</file>